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A3380" w:rsidRPr="004C74AD" w:rsidRDefault="004C74AD" w:rsidP="004C74AD">
      <w:pPr>
        <w:jc w:val="center"/>
        <w:rPr>
          <w:b/>
        </w:rPr>
      </w:pPr>
      <w:r w:rsidRPr="004C74AD">
        <w:rPr>
          <w:b/>
        </w:rPr>
        <w:t>Proposed Reviewers</w:t>
      </w:r>
    </w:p>
    <w:p w:rsidR="004C74AD" w:rsidRDefault="004C74AD" w:rsidP="004C74AD">
      <w:pPr>
        <w:jc w:val="center"/>
      </w:pPr>
    </w:p>
    <w:tbl>
      <w:tblPr>
        <w:tblStyle w:val="TableGrid"/>
        <w:tblW w:w="10246" w:type="dxa"/>
        <w:tblInd w:w="-572" w:type="dxa"/>
        <w:tblLook w:val="04A0" w:firstRow="1" w:lastRow="0" w:firstColumn="1" w:lastColumn="0" w:noHBand="0" w:noVBand="1"/>
      </w:tblPr>
      <w:tblGrid>
        <w:gridCol w:w="2896"/>
        <w:gridCol w:w="3975"/>
        <w:gridCol w:w="3375"/>
      </w:tblGrid>
      <w:tr w:rsidR="004C74AD" w:rsidTr="008B1227">
        <w:tc>
          <w:tcPr>
            <w:tcW w:w="3020" w:type="dxa"/>
          </w:tcPr>
          <w:p w:rsidR="004C74AD" w:rsidRDefault="004C74AD" w:rsidP="004C74AD">
            <w:pPr>
              <w:jc w:val="center"/>
            </w:pPr>
            <w:r>
              <w:t xml:space="preserve">Name </w:t>
            </w:r>
          </w:p>
        </w:tc>
        <w:tc>
          <w:tcPr>
            <w:tcW w:w="4205" w:type="dxa"/>
          </w:tcPr>
          <w:p w:rsidR="004C74AD" w:rsidRDefault="004C74AD" w:rsidP="004C74AD">
            <w:pPr>
              <w:jc w:val="center"/>
            </w:pPr>
            <w:r>
              <w:t xml:space="preserve">Affiliation </w:t>
            </w:r>
          </w:p>
        </w:tc>
        <w:tc>
          <w:tcPr>
            <w:tcW w:w="3021" w:type="dxa"/>
          </w:tcPr>
          <w:p w:rsidR="004C74AD" w:rsidRDefault="004C74AD" w:rsidP="004C74AD">
            <w:pPr>
              <w:jc w:val="center"/>
            </w:pPr>
            <w:r>
              <w:t>E-mail</w:t>
            </w:r>
          </w:p>
        </w:tc>
      </w:tr>
      <w:tr w:rsidR="004C74AD" w:rsidTr="008B1227">
        <w:tc>
          <w:tcPr>
            <w:tcW w:w="3020" w:type="dxa"/>
          </w:tcPr>
          <w:p w:rsidR="004C74AD" w:rsidRPr="00D22650" w:rsidRDefault="008B1227" w:rsidP="00D22650">
            <w:pPr>
              <w:rPr>
                <w:rFonts w:cs="Arial"/>
                <w:szCs w:val="22"/>
              </w:rPr>
            </w:pPr>
            <w:r w:rsidRPr="00D22650">
              <w:rPr>
                <w:rFonts w:cs="Arial"/>
                <w:szCs w:val="22"/>
                <w:shd w:val="clear" w:color="auto" w:fill="FFFFFF"/>
              </w:rPr>
              <w:t xml:space="preserve">Dr. nat. </w:t>
            </w:r>
            <w:proofErr w:type="spellStart"/>
            <w:r w:rsidRPr="00D22650">
              <w:rPr>
                <w:rFonts w:cs="Arial"/>
                <w:szCs w:val="22"/>
                <w:shd w:val="clear" w:color="auto" w:fill="FFFFFF"/>
              </w:rPr>
              <w:t>Techn</w:t>
            </w:r>
            <w:proofErr w:type="spellEnd"/>
            <w:r w:rsidRPr="00D22650">
              <w:rPr>
                <w:rFonts w:cs="Arial"/>
                <w:szCs w:val="22"/>
                <w:shd w:val="clear" w:color="auto" w:fill="FFFFFF"/>
              </w:rPr>
              <w:t>. </w:t>
            </w:r>
            <w:proofErr w:type="spellStart"/>
            <w:r w:rsidRPr="00D22650">
              <w:rPr>
                <w:rStyle w:val="Emphasis"/>
                <w:rFonts w:cs="Arial"/>
                <w:bCs/>
                <w:i w:val="0"/>
                <w:iCs w:val="0"/>
                <w:szCs w:val="22"/>
                <w:shd w:val="clear" w:color="auto" w:fill="FFFFFF"/>
              </w:rPr>
              <w:t>Siswo</w:t>
            </w:r>
            <w:proofErr w:type="spellEnd"/>
            <w:r w:rsidRPr="00D22650">
              <w:rPr>
                <w:rStyle w:val="Emphasis"/>
                <w:rFonts w:cs="Arial"/>
                <w:bCs/>
                <w:i w:val="0"/>
                <w:iCs w:val="0"/>
                <w:szCs w:val="22"/>
                <w:shd w:val="clear" w:color="auto" w:fill="FFFFFF"/>
              </w:rPr>
              <w:t xml:space="preserve"> </w:t>
            </w:r>
            <w:proofErr w:type="spellStart"/>
            <w:r w:rsidRPr="00D22650">
              <w:rPr>
                <w:rStyle w:val="Emphasis"/>
                <w:rFonts w:cs="Arial"/>
                <w:bCs/>
                <w:i w:val="0"/>
                <w:iCs w:val="0"/>
                <w:szCs w:val="22"/>
                <w:shd w:val="clear" w:color="auto" w:fill="FFFFFF"/>
              </w:rPr>
              <w:t>Sumardiono</w:t>
            </w:r>
            <w:proofErr w:type="spellEnd"/>
            <w:r w:rsidRPr="00D22650">
              <w:rPr>
                <w:rFonts w:cs="Arial"/>
                <w:szCs w:val="22"/>
                <w:shd w:val="clear" w:color="auto" w:fill="FFFFFF"/>
              </w:rPr>
              <w:t>, ST, MT</w:t>
            </w:r>
          </w:p>
        </w:tc>
        <w:tc>
          <w:tcPr>
            <w:tcW w:w="4205" w:type="dxa"/>
          </w:tcPr>
          <w:p w:rsidR="004C74AD" w:rsidRPr="00D22650" w:rsidRDefault="008B1227" w:rsidP="00D22650">
            <w:pPr>
              <w:rPr>
                <w:rFonts w:cs="Arial"/>
                <w:szCs w:val="22"/>
              </w:rPr>
            </w:pPr>
            <w:r w:rsidRPr="00D22650">
              <w:rPr>
                <w:rFonts w:cs="Arial"/>
                <w:szCs w:val="22"/>
              </w:rPr>
              <w:t xml:space="preserve">Chemical Engineering Department, </w:t>
            </w:r>
            <w:proofErr w:type="spellStart"/>
            <w:r w:rsidRPr="00D22650">
              <w:rPr>
                <w:rFonts w:cs="Arial"/>
                <w:szCs w:val="22"/>
              </w:rPr>
              <w:t>Universitas</w:t>
            </w:r>
            <w:proofErr w:type="spellEnd"/>
            <w:r w:rsidRPr="00D22650">
              <w:rPr>
                <w:rFonts w:cs="Arial"/>
                <w:szCs w:val="22"/>
              </w:rPr>
              <w:t xml:space="preserve"> </w:t>
            </w:r>
            <w:proofErr w:type="spellStart"/>
            <w:r w:rsidRPr="00D22650">
              <w:rPr>
                <w:rFonts w:cs="Arial"/>
                <w:szCs w:val="22"/>
              </w:rPr>
              <w:t>Diponegoro</w:t>
            </w:r>
            <w:proofErr w:type="spellEnd"/>
          </w:p>
        </w:tc>
        <w:tc>
          <w:tcPr>
            <w:tcW w:w="3021" w:type="dxa"/>
          </w:tcPr>
          <w:p w:rsidR="004C74AD" w:rsidRPr="00D22650" w:rsidRDefault="008B1227" w:rsidP="00D22650">
            <w:pPr>
              <w:rPr>
                <w:rFonts w:cs="Arial"/>
                <w:szCs w:val="22"/>
              </w:rPr>
            </w:pPr>
            <w:hyperlink r:id="rId5" w:tgtFrame="_blank" w:history="1">
              <w:r w:rsidRPr="00D22650">
                <w:rPr>
                  <w:rStyle w:val="Hyperlink"/>
                  <w:rFonts w:cs="Arial"/>
                  <w:color w:val="auto"/>
                  <w:szCs w:val="22"/>
                  <w:shd w:val="clear" w:color="auto" w:fill="FFFFFF"/>
                </w:rPr>
                <w:t>sumardiono@gmail.com</w:t>
              </w:r>
            </w:hyperlink>
          </w:p>
        </w:tc>
      </w:tr>
      <w:tr w:rsidR="004C74AD" w:rsidTr="008B1227">
        <w:tc>
          <w:tcPr>
            <w:tcW w:w="3020" w:type="dxa"/>
          </w:tcPr>
          <w:p w:rsidR="004C74AD" w:rsidRPr="00D22650" w:rsidRDefault="008B1227" w:rsidP="00D22650">
            <w:pPr>
              <w:rPr>
                <w:szCs w:val="22"/>
              </w:rPr>
            </w:pPr>
            <w:r w:rsidRPr="00D22650">
              <w:rPr>
                <w:szCs w:val="22"/>
              </w:rPr>
              <w:t xml:space="preserve">Prof. Dr. </w:t>
            </w:r>
            <w:proofErr w:type="spellStart"/>
            <w:r w:rsidRPr="00D22650">
              <w:rPr>
                <w:szCs w:val="22"/>
              </w:rPr>
              <w:t>Andri</w:t>
            </w:r>
            <w:proofErr w:type="spellEnd"/>
            <w:r w:rsidRPr="00D22650">
              <w:rPr>
                <w:szCs w:val="22"/>
              </w:rPr>
              <w:t xml:space="preserve"> </w:t>
            </w:r>
            <w:proofErr w:type="spellStart"/>
            <w:r w:rsidRPr="00D22650">
              <w:rPr>
                <w:szCs w:val="22"/>
              </w:rPr>
              <w:t>Cahyo</w:t>
            </w:r>
            <w:proofErr w:type="spellEnd"/>
            <w:r w:rsidRPr="00D22650">
              <w:rPr>
                <w:szCs w:val="22"/>
              </w:rPr>
              <w:t xml:space="preserve"> </w:t>
            </w:r>
            <w:proofErr w:type="spellStart"/>
            <w:r w:rsidRPr="00D22650">
              <w:rPr>
                <w:szCs w:val="22"/>
              </w:rPr>
              <w:t>Kumoro</w:t>
            </w:r>
            <w:proofErr w:type="spellEnd"/>
            <w:r w:rsidRPr="00D22650">
              <w:rPr>
                <w:szCs w:val="22"/>
              </w:rPr>
              <w:t>, ST., MT</w:t>
            </w:r>
          </w:p>
        </w:tc>
        <w:tc>
          <w:tcPr>
            <w:tcW w:w="4205" w:type="dxa"/>
          </w:tcPr>
          <w:p w:rsidR="004C74AD" w:rsidRPr="00D22650" w:rsidRDefault="008B1227" w:rsidP="00D22650">
            <w:pPr>
              <w:rPr>
                <w:szCs w:val="22"/>
              </w:rPr>
            </w:pPr>
            <w:r w:rsidRPr="00D22650">
              <w:rPr>
                <w:rFonts w:cs="Arial"/>
                <w:szCs w:val="22"/>
              </w:rPr>
              <w:t xml:space="preserve">Chemical Engineering Department, </w:t>
            </w:r>
            <w:proofErr w:type="spellStart"/>
            <w:r w:rsidRPr="00D22650">
              <w:rPr>
                <w:rFonts w:cs="Arial"/>
                <w:szCs w:val="22"/>
              </w:rPr>
              <w:t>Universitas</w:t>
            </w:r>
            <w:proofErr w:type="spellEnd"/>
            <w:r w:rsidRPr="00D22650">
              <w:rPr>
                <w:rFonts w:cs="Arial"/>
                <w:szCs w:val="22"/>
              </w:rPr>
              <w:t xml:space="preserve"> </w:t>
            </w:r>
            <w:proofErr w:type="spellStart"/>
            <w:r w:rsidRPr="00D22650">
              <w:rPr>
                <w:rFonts w:cs="Arial"/>
                <w:szCs w:val="22"/>
              </w:rPr>
              <w:t>Diponegoro</w:t>
            </w:r>
            <w:proofErr w:type="spellEnd"/>
          </w:p>
        </w:tc>
        <w:tc>
          <w:tcPr>
            <w:tcW w:w="3021" w:type="dxa"/>
          </w:tcPr>
          <w:p w:rsidR="004C74AD" w:rsidRPr="00D22650" w:rsidRDefault="008B1227" w:rsidP="00D22650">
            <w:pPr>
              <w:rPr>
                <w:szCs w:val="22"/>
              </w:rPr>
            </w:pPr>
            <w:r w:rsidRPr="00D22650">
              <w:rPr>
                <w:szCs w:val="22"/>
              </w:rPr>
              <w:t>andrewkomoro@che.undip.ac.id</w:t>
            </w:r>
          </w:p>
        </w:tc>
      </w:tr>
      <w:tr w:rsidR="004C74AD" w:rsidTr="008B1227">
        <w:tc>
          <w:tcPr>
            <w:tcW w:w="3020" w:type="dxa"/>
          </w:tcPr>
          <w:p w:rsidR="004C74AD" w:rsidRPr="00D22650" w:rsidRDefault="00D22650" w:rsidP="00D22650">
            <w:pPr>
              <w:rPr>
                <w:szCs w:val="22"/>
              </w:rPr>
            </w:pPr>
            <w:proofErr w:type="spellStart"/>
            <w:r w:rsidRPr="00D22650">
              <w:rPr>
                <w:szCs w:val="22"/>
              </w:rPr>
              <w:t>Xuebing</w:t>
            </w:r>
            <w:proofErr w:type="spellEnd"/>
            <w:r w:rsidRPr="00D22650">
              <w:rPr>
                <w:szCs w:val="22"/>
              </w:rPr>
              <w:t xml:space="preserve"> Zhao</w:t>
            </w:r>
          </w:p>
        </w:tc>
        <w:tc>
          <w:tcPr>
            <w:tcW w:w="4205" w:type="dxa"/>
          </w:tcPr>
          <w:p w:rsidR="004C74AD" w:rsidRPr="00D22650" w:rsidRDefault="00D22650" w:rsidP="00D22650">
            <w:pPr>
              <w:rPr>
                <w:szCs w:val="22"/>
              </w:rPr>
            </w:pPr>
            <w:r w:rsidRPr="00D22650">
              <w:rPr>
                <w:szCs w:val="22"/>
                <w:shd w:val="clear" w:color="auto" w:fill="FFFFFF"/>
              </w:rPr>
              <w:t>Department of Chemical Engineering, Tsinghua University</w:t>
            </w:r>
            <w:r w:rsidRPr="00D22650">
              <w:rPr>
                <w:szCs w:val="22"/>
                <w:shd w:val="clear" w:color="auto" w:fill="FFFFFF"/>
              </w:rPr>
              <w:t>, China</w:t>
            </w:r>
          </w:p>
        </w:tc>
        <w:tc>
          <w:tcPr>
            <w:tcW w:w="3021" w:type="dxa"/>
          </w:tcPr>
          <w:p w:rsidR="004C74AD" w:rsidRPr="00D22650" w:rsidRDefault="00D22650" w:rsidP="00D22650">
            <w:pPr>
              <w:rPr>
                <w:szCs w:val="22"/>
              </w:rPr>
            </w:pPr>
            <w:r w:rsidRPr="00D22650">
              <w:rPr>
                <w:szCs w:val="22"/>
                <w:shd w:val="clear" w:color="auto" w:fill="FFFFFF"/>
              </w:rPr>
              <w:t>zhaoxb@mail.tsinghua.edu.cn</w:t>
            </w:r>
          </w:p>
        </w:tc>
      </w:tr>
    </w:tbl>
    <w:p w:rsidR="004C74AD" w:rsidRDefault="004C74AD" w:rsidP="004C74AD">
      <w:pPr>
        <w:jc w:val="left"/>
      </w:pPr>
    </w:p>
    <w:p w:rsidR="00EE331B" w:rsidRDefault="00EE331B" w:rsidP="008B1227">
      <w:pPr>
        <w:pStyle w:val="ListParagraph"/>
        <w:ind w:left="284"/>
        <w:jc w:val="left"/>
      </w:pPr>
      <w:bookmarkStart w:id="0" w:name="_GoBack"/>
      <w:bookmarkEnd w:id="0"/>
    </w:p>
    <w:sectPr w:rsidR="00EE331B" w:rsidSect="007A3380">
      <w:pgSz w:w="11907" w:h="16840" w:code="9"/>
      <w:pgMar w:top="1418" w:right="1418" w:bottom="1418" w:left="141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33B49A9"/>
    <w:multiLevelType w:val="hybridMultilevel"/>
    <w:tmpl w:val="F5624B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7515F0F"/>
    <w:multiLevelType w:val="hybridMultilevel"/>
    <w:tmpl w:val="CC50D408"/>
    <w:lvl w:ilvl="0" w:tplc="E1ECAF3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7EA9C3C">
      <w:start w:val="10"/>
      <w:numFmt w:val="decimal"/>
      <w:lvlText w:val="%2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xN7I0NzQ3MzIyMzZV0lEKTi0uzszPAykwrAUAJPQ9sywAAAA="/>
  </w:docVars>
  <w:rsids>
    <w:rsidRoot w:val="004C74AD"/>
    <w:rsid w:val="0003216C"/>
    <w:rsid w:val="00035B9D"/>
    <w:rsid w:val="0003629E"/>
    <w:rsid w:val="000438DC"/>
    <w:rsid w:val="00045D48"/>
    <w:rsid w:val="00053E47"/>
    <w:rsid w:val="00063F9F"/>
    <w:rsid w:val="000664CB"/>
    <w:rsid w:val="00074484"/>
    <w:rsid w:val="000826F0"/>
    <w:rsid w:val="00086568"/>
    <w:rsid w:val="000903E0"/>
    <w:rsid w:val="0009209F"/>
    <w:rsid w:val="000A611C"/>
    <w:rsid w:val="000B6857"/>
    <w:rsid w:val="000C15FA"/>
    <w:rsid w:val="000D4C04"/>
    <w:rsid w:val="000D547E"/>
    <w:rsid w:val="000D5AA3"/>
    <w:rsid w:val="000F06D5"/>
    <w:rsid w:val="000F293B"/>
    <w:rsid w:val="000F5CBB"/>
    <w:rsid w:val="000F7DF9"/>
    <w:rsid w:val="00102D37"/>
    <w:rsid w:val="00102DEB"/>
    <w:rsid w:val="00103F66"/>
    <w:rsid w:val="00116E77"/>
    <w:rsid w:val="00126241"/>
    <w:rsid w:val="001665B3"/>
    <w:rsid w:val="00172E19"/>
    <w:rsid w:val="001758FD"/>
    <w:rsid w:val="001839F9"/>
    <w:rsid w:val="0019215B"/>
    <w:rsid w:val="001928BD"/>
    <w:rsid w:val="001931F3"/>
    <w:rsid w:val="00196A00"/>
    <w:rsid w:val="00197110"/>
    <w:rsid w:val="001A0150"/>
    <w:rsid w:val="001A31F4"/>
    <w:rsid w:val="001C150D"/>
    <w:rsid w:val="001C1C74"/>
    <w:rsid w:val="001C76CA"/>
    <w:rsid w:val="001D2A71"/>
    <w:rsid w:val="001E176A"/>
    <w:rsid w:val="002120E2"/>
    <w:rsid w:val="0021764A"/>
    <w:rsid w:val="002216E9"/>
    <w:rsid w:val="002335A8"/>
    <w:rsid w:val="00233D17"/>
    <w:rsid w:val="00236146"/>
    <w:rsid w:val="00250EDC"/>
    <w:rsid w:val="0026096F"/>
    <w:rsid w:val="00262B25"/>
    <w:rsid w:val="00267B61"/>
    <w:rsid w:val="00272CCF"/>
    <w:rsid w:val="0027442C"/>
    <w:rsid w:val="0029286A"/>
    <w:rsid w:val="002964F2"/>
    <w:rsid w:val="00296916"/>
    <w:rsid w:val="002A7164"/>
    <w:rsid w:val="002B2FCF"/>
    <w:rsid w:val="002D0343"/>
    <w:rsid w:val="002D0BD3"/>
    <w:rsid w:val="002D2800"/>
    <w:rsid w:val="002D2A61"/>
    <w:rsid w:val="002D376A"/>
    <w:rsid w:val="002E21F6"/>
    <w:rsid w:val="002E3A51"/>
    <w:rsid w:val="002E3C1D"/>
    <w:rsid w:val="002E481F"/>
    <w:rsid w:val="002E4AB2"/>
    <w:rsid w:val="002E6A43"/>
    <w:rsid w:val="00302593"/>
    <w:rsid w:val="0030259B"/>
    <w:rsid w:val="00304BF3"/>
    <w:rsid w:val="00317C0A"/>
    <w:rsid w:val="00334B58"/>
    <w:rsid w:val="00334B7F"/>
    <w:rsid w:val="003533E9"/>
    <w:rsid w:val="00362083"/>
    <w:rsid w:val="00362AB7"/>
    <w:rsid w:val="00373C6F"/>
    <w:rsid w:val="00381C61"/>
    <w:rsid w:val="003B0FB1"/>
    <w:rsid w:val="003B31D0"/>
    <w:rsid w:val="003C1873"/>
    <w:rsid w:val="003C4B2D"/>
    <w:rsid w:val="003C5253"/>
    <w:rsid w:val="003E106E"/>
    <w:rsid w:val="003E74D1"/>
    <w:rsid w:val="003F1CFA"/>
    <w:rsid w:val="003F1F20"/>
    <w:rsid w:val="003F499B"/>
    <w:rsid w:val="004049B2"/>
    <w:rsid w:val="00406BF7"/>
    <w:rsid w:val="004204E1"/>
    <w:rsid w:val="00420CF4"/>
    <w:rsid w:val="004218DA"/>
    <w:rsid w:val="004247FC"/>
    <w:rsid w:val="00451FB3"/>
    <w:rsid w:val="00457DF8"/>
    <w:rsid w:val="004626F1"/>
    <w:rsid w:val="00463AAA"/>
    <w:rsid w:val="004729A1"/>
    <w:rsid w:val="00473B6C"/>
    <w:rsid w:val="004847B0"/>
    <w:rsid w:val="00491B40"/>
    <w:rsid w:val="00496BB9"/>
    <w:rsid w:val="004A6E92"/>
    <w:rsid w:val="004B2849"/>
    <w:rsid w:val="004B4EE9"/>
    <w:rsid w:val="004B5C10"/>
    <w:rsid w:val="004C3955"/>
    <w:rsid w:val="004C4376"/>
    <w:rsid w:val="004C5349"/>
    <w:rsid w:val="004C74AD"/>
    <w:rsid w:val="004C7CDF"/>
    <w:rsid w:val="004D5FBE"/>
    <w:rsid w:val="004E5C25"/>
    <w:rsid w:val="004F6E0E"/>
    <w:rsid w:val="0051002F"/>
    <w:rsid w:val="00511DEE"/>
    <w:rsid w:val="00544CEC"/>
    <w:rsid w:val="005514F8"/>
    <w:rsid w:val="00552A48"/>
    <w:rsid w:val="0057159B"/>
    <w:rsid w:val="00575538"/>
    <w:rsid w:val="00590FDD"/>
    <w:rsid w:val="00597E0B"/>
    <w:rsid w:val="005A13EB"/>
    <w:rsid w:val="005A325B"/>
    <w:rsid w:val="005B50E2"/>
    <w:rsid w:val="005C0E6F"/>
    <w:rsid w:val="005C7E9E"/>
    <w:rsid w:val="005D39F8"/>
    <w:rsid w:val="005D7270"/>
    <w:rsid w:val="005E59E8"/>
    <w:rsid w:val="005E6764"/>
    <w:rsid w:val="00610586"/>
    <w:rsid w:val="00610F8E"/>
    <w:rsid w:val="006114C6"/>
    <w:rsid w:val="006208EC"/>
    <w:rsid w:val="00622528"/>
    <w:rsid w:val="00632449"/>
    <w:rsid w:val="00633D9F"/>
    <w:rsid w:val="0063681F"/>
    <w:rsid w:val="00650F35"/>
    <w:rsid w:val="006561A5"/>
    <w:rsid w:val="00667813"/>
    <w:rsid w:val="006808C5"/>
    <w:rsid w:val="00690A13"/>
    <w:rsid w:val="0069621D"/>
    <w:rsid w:val="006A1D3B"/>
    <w:rsid w:val="006A2C52"/>
    <w:rsid w:val="006A4C7F"/>
    <w:rsid w:val="006A7E89"/>
    <w:rsid w:val="006B0638"/>
    <w:rsid w:val="006B2DB9"/>
    <w:rsid w:val="006B7047"/>
    <w:rsid w:val="006C1814"/>
    <w:rsid w:val="006C3680"/>
    <w:rsid w:val="006D061D"/>
    <w:rsid w:val="006F1C5B"/>
    <w:rsid w:val="006F50B6"/>
    <w:rsid w:val="007058C1"/>
    <w:rsid w:val="00705C0D"/>
    <w:rsid w:val="00717A04"/>
    <w:rsid w:val="00724510"/>
    <w:rsid w:val="00732193"/>
    <w:rsid w:val="00737245"/>
    <w:rsid w:val="007415A1"/>
    <w:rsid w:val="0076229C"/>
    <w:rsid w:val="00762CD1"/>
    <w:rsid w:val="00776EA4"/>
    <w:rsid w:val="007837C2"/>
    <w:rsid w:val="00795AC6"/>
    <w:rsid w:val="0079664E"/>
    <w:rsid w:val="007A3380"/>
    <w:rsid w:val="007C5182"/>
    <w:rsid w:val="007D0977"/>
    <w:rsid w:val="007D2D87"/>
    <w:rsid w:val="007D66DA"/>
    <w:rsid w:val="007D7746"/>
    <w:rsid w:val="007E5079"/>
    <w:rsid w:val="007F1E07"/>
    <w:rsid w:val="007F1E9B"/>
    <w:rsid w:val="007F36CC"/>
    <w:rsid w:val="00804C0F"/>
    <w:rsid w:val="0080543F"/>
    <w:rsid w:val="0081624D"/>
    <w:rsid w:val="0082759A"/>
    <w:rsid w:val="00850C51"/>
    <w:rsid w:val="008552B0"/>
    <w:rsid w:val="008576E7"/>
    <w:rsid w:val="008576F1"/>
    <w:rsid w:val="00862963"/>
    <w:rsid w:val="0087138E"/>
    <w:rsid w:val="00871C5E"/>
    <w:rsid w:val="00871FCF"/>
    <w:rsid w:val="008732DA"/>
    <w:rsid w:val="00873B17"/>
    <w:rsid w:val="00875201"/>
    <w:rsid w:val="00880248"/>
    <w:rsid w:val="008822CE"/>
    <w:rsid w:val="00886509"/>
    <w:rsid w:val="008907A1"/>
    <w:rsid w:val="00890E3E"/>
    <w:rsid w:val="0089293B"/>
    <w:rsid w:val="008960D2"/>
    <w:rsid w:val="008A2029"/>
    <w:rsid w:val="008A42CF"/>
    <w:rsid w:val="008A44D5"/>
    <w:rsid w:val="008A6C3E"/>
    <w:rsid w:val="008A76B8"/>
    <w:rsid w:val="008B1227"/>
    <w:rsid w:val="008B27E9"/>
    <w:rsid w:val="008B406F"/>
    <w:rsid w:val="008B6D7D"/>
    <w:rsid w:val="008C0E2F"/>
    <w:rsid w:val="008E1F98"/>
    <w:rsid w:val="008F3189"/>
    <w:rsid w:val="008F3ACF"/>
    <w:rsid w:val="008F68A4"/>
    <w:rsid w:val="00912374"/>
    <w:rsid w:val="0091418B"/>
    <w:rsid w:val="009153D5"/>
    <w:rsid w:val="009210C8"/>
    <w:rsid w:val="00924EF4"/>
    <w:rsid w:val="0092583F"/>
    <w:rsid w:val="009258BE"/>
    <w:rsid w:val="00941B2A"/>
    <w:rsid w:val="009423E7"/>
    <w:rsid w:val="00943AF5"/>
    <w:rsid w:val="009524F2"/>
    <w:rsid w:val="00966EE9"/>
    <w:rsid w:val="00972F01"/>
    <w:rsid w:val="00983260"/>
    <w:rsid w:val="00992ADC"/>
    <w:rsid w:val="0099517B"/>
    <w:rsid w:val="009A386D"/>
    <w:rsid w:val="009A7DC0"/>
    <w:rsid w:val="009B3598"/>
    <w:rsid w:val="009B6A52"/>
    <w:rsid w:val="009C062A"/>
    <w:rsid w:val="009D3A7E"/>
    <w:rsid w:val="009D6938"/>
    <w:rsid w:val="009F3C0D"/>
    <w:rsid w:val="00A01DA7"/>
    <w:rsid w:val="00A05C37"/>
    <w:rsid w:val="00A1012A"/>
    <w:rsid w:val="00A20E9F"/>
    <w:rsid w:val="00A262BE"/>
    <w:rsid w:val="00A269D4"/>
    <w:rsid w:val="00A40003"/>
    <w:rsid w:val="00A46FC7"/>
    <w:rsid w:val="00A55E65"/>
    <w:rsid w:val="00A574BA"/>
    <w:rsid w:val="00A629EF"/>
    <w:rsid w:val="00A63F24"/>
    <w:rsid w:val="00A723F2"/>
    <w:rsid w:val="00A727DF"/>
    <w:rsid w:val="00A81E78"/>
    <w:rsid w:val="00A852E5"/>
    <w:rsid w:val="00A91584"/>
    <w:rsid w:val="00A915E2"/>
    <w:rsid w:val="00A92AB0"/>
    <w:rsid w:val="00AA2E9D"/>
    <w:rsid w:val="00AA6D52"/>
    <w:rsid w:val="00AC4495"/>
    <w:rsid w:val="00AD6CD6"/>
    <w:rsid w:val="00AF28F0"/>
    <w:rsid w:val="00AF5017"/>
    <w:rsid w:val="00AF5CDD"/>
    <w:rsid w:val="00B00A5C"/>
    <w:rsid w:val="00B0104E"/>
    <w:rsid w:val="00B1025B"/>
    <w:rsid w:val="00B13445"/>
    <w:rsid w:val="00B2154D"/>
    <w:rsid w:val="00B24B53"/>
    <w:rsid w:val="00B363A2"/>
    <w:rsid w:val="00B36BF4"/>
    <w:rsid w:val="00B402D5"/>
    <w:rsid w:val="00B45495"/>
    <w:rsid w:val="00B5128C"/>
    <w:rsid w:val="00B60AEF"/>
    <w:rsid w:val="00B625DE"/>
    <w:rsid w:val="00B6447A"/>
    <w:rsid w:val="00B72A5B"/>
    <w:rsid w:val="00B85D26"/>
    <w:rsid w:val="00BA06AC"/>
    <w:rsid w:val="00BA4EBA"/>
    <w:rsid w:val="00BA64E6"/>
    <w:rsid w:val="00BA7066"/>
    <w:rsid w:val="00BC22A7"/>
    <w:rsid w:val="00BC6401"/>
    <w:rsid w:val="00BD0ABB"/>
    <w:rsid w:val="00BD1920"/>
    <w:rsid w:val="00BD2275"/>
    <w:rsid w:val="00BD36BC"/>
    <w:rsid w:val="00BD7D6D"/>
    <w:rsid w:val="00BE0DB0"/>
    <w:rsid w:val="00BE105E"/>
    <w:rsid w:val="00BE5BB0"/>
    <w:rsid w:val="00BE6F14"/>
    <w:rsid w:val="00BE7CEF"/>
    <w:rsid w:val="00BF07BE"/>
    <w:rsid w:val="00BF1122"/>
    <w:rsid w:val="00BF7164"/>
    <w:rsid w:val="00C0084B"/>
    <w:rsid w:val="00C0490B"/>
    <w:rsid w:val="00C05160"/>
    <w:rsid w:val="00C05B9C"/>
    <w:rsid w:val="00C20B0F"/>
    <w:rsid w:val="00C24449"/>
    <w:rsid w:val="00C2662A"/>
    <w:rsid w:val="00C46EEE"/>
    <w:rsid w:val="00C62BA2"/>
    <w:rsid w:val="00C67C15"/>
    <w:rsid w:val="00C900E5"/>
    <w:rsid w:val="00CA1825"/>
    <w:rsid w:val="00CA2D1D"/>
    <w:rsid w:val="00CB265B"/>
    <w:rsid w:val="00CB28B5"/>
    <w:rsid w:val="00CB7A32"/>
    <w:rsid w:val="00CC3A5C"/>
    <w:rsid w:val="00CD1059"/>
    <w:rsid w:val="00CD41D9"/>
    <w:rsid w:val="00CE2C6A"/>
    <w:rsid w:val="00CE45AC"/>
    <w:rsid w:val="00CF354A"/>
    <w:rsid w:val="00D033EA"/>
    <w:rsid w:val="00D1356A"/>
    <w:rsid w:val="00D22650"/>
    <w:rsid w:val="00D22F94"/>
    <w:rsid w:val="00D26177"/>
    <w:rsid w:val="00D3166D"/>
    <w:rsid w:val="00D32D53"/>
    <w:rsid w:val="00D373A7"/>
    <w:rsid w:val="00D414FA"/>
    <w:rsid w:val="00D41B17"/>
    <w:rsid w:val="00D42B32"/>
    <w:rsid w:val="00D46637"/>
    <w:rsid w:val="00D54E9B"/>
    <w:rsid w:val="00D839F8"/>
    <w:rsid w:val="00D94BD7"/>
    <w:rsid w:val="00DA4272"/>
    <w:rsid w:val="00DA5F5D"/>
    <w:rsid w:val="00DD0541"/>
    <w:rsid w:val="00DD61A1"/>
    <w:rsid w:val="00DE00D0"/>
    <w:rsid w:val="00DF0F88"/>
    <w:rsid w:val="00DF2B6C"/>
    <w:rsid w:val="00DF5238"/>
    <w:rsid w:val="00E03492"/>
    <w:rsid w:val="00E05A5F"/>
    <w:rsid w:val="00E1497A"/>
    <w:rsid w:val="00E14E32"/>
    <w:rsid w:val="00E17AF5"/>
    <w:rsid w:val="00E269BD"/>
    <w:rsid w:val="00E30405"/>
    <w:rsid w:val="00E33A3F"/>
    <w:rsid w:val="00E442B1"/>
    <w:rsid w:val="00E47541"/>
    <w:rsid w:val="00E518A4"/>
    <w:rsid w:val="00E90AB0"/>
    <w:rsid w:val="00E951EF"/>
    <w:rsid w:val="00E961DF"/>
    <w:rsid w:val="00E963DA"/>
    <w:rsid w:val="00E97497"/>
    <w:rsid w:val="00EC0BF1"/>
    <w:rsid w:val="00EC3ED0"/>
    <w:rsid w:val="00ED280D"/>
    <w:rsid w:val="00ED3806"/>
    <w:rsid w:val="00ED56FC"/>
    <w:rsid w:val="00ED603B"/>
    <w:rsid w:val="00EE2013"/>
    <w:rsid w:val="00EE331B"/>
    <w:rsid w:val="00EE7DB2"/>
    <w:rsid w:val="00EF4E55"/>
    <w:rsid w:val="00F04373"/>
    <w:rsid w:val="00F05089"/>
    <w:rsid w:val="00F10E78"/>
    <w:rsid w:val="00F25C38"/>
    <w:rsid w:val="00F26D57"/>
    <w:rsid w:val="00F355B2"/>
    <w:rsid w:val="00F44B0E"/>
    <w:rsid w:val="00F60952"/>
    <w:rsid w:val="00F60C05"/>
    <w:rsid w:val="00F706BD"/>
    <w:rsid w:val="00F72CD9"/>
    <w:rsid w:val="00F74B51"/>
    <w:rsid w:val="00F87EEA"/>
    <w:rsid w:val="00F93B32"/>
    <w:rsid w:val="00FA5A97"/>
    <w:rsid w:val="00FB4D0E"/>
    <w:rsid w:val="00FD010C"/>
    <w:rsid w:val="00FD1F47"/>
    <w:rsid w:val="00FF0BBD"/>
    <w:rsid w:val="00FF7C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359197EF-0DC5-42CF-B8DA-99EFBB78A3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A3380"/>
    <w:pPr>
      <w:jc w:val="both"/>
    </w:pPr>
    <w:rPr>
      <w:rFonts w:ascii="Arial" w:hAnsi="Arial"/>
      <w:sz w:val="2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BodyText210pt">
    <w:name w:val="Style Body Text 2 + 10 pt"/>
    <w:basedOn w:val="BodyText2"/>
    <w:rsid w:val="00B36BF4"/>
    <w:pPr>
      <w:spacing w:after="0" w:line="240" w:lineRule="auto"/>
      <w:ind w:firstLine="482"/>
    </w:pPr>
    <w:rPr>
      <w:rFonts w:cs="Arial"/>
      <w:color w:val="000000"/>
      <w:sz w:val="20"/>
      <w:lang w:val="en-GB"/>
    </w:rPr>
  </w:style>
  <w:style w:type="paragraph" w:styleId="BodyText2">
    <w:name w:val="Body Text 2"/>
    <w:basedOn w:val="Normal"/>
    <w:rsid w:val="00B36BF4"/>
    <w:pPr>
      <w:spacing w:after="120" w:line="480" w:lineRule="auto"/>
    </w:pPr>
  </w:style>
  <w:style w:type="paragraph" w:customStyle="1" w:styleId="StyleBodyText1Firstline085cmLinespacingsingle">
    <w:name w:val="Style Body Text 1 + First line:  0.85 cm Line spacing:  single"/>
    <w:basedOn w:val="BodyText2"/>
    <w:autoRedefine/>
    <w:rsid w:val="00B36BF4"/>
    <w:pPr>
      <w:spacing w:after="0" w:line="240" w:lineRule="auto"/>
      <w:ind w:firstLine="480"/>
    </w:pPr>
    <w:rPr>
      <w:color w:val="000000"/>
      <w:sz w:val="20"/>
      <w:szCs w:val="20"/>
      <w:lang w:val="en-GB"/>
    </w:rPr>
  </w:style>
  <w:style w:type="paragraph" w:customStyle="1" w:styleId="AbstrakText110ptItalicBlack">
    <w:name w:val="Abstrak Text 1 + 10 pt Italic Black"/>
    <w:basedOn w:val="BodyText2"/>
    <w:autoRedefine/>
    <w:rsid w:val="001E176A"/>
    <w:pPr>
      <w:spacing w:after="0" w:line="240" w:lineRule="auto"/>
      <w:ind w:firstLine="482"/>
    </w:pPr>
    <w:rPr>
      <w:rFonts w:cs="Arial"/>
      <w:i/>
      <w:iCs/>
      <w:color w:val="000000"/>
      <w:sz w:val="20"/>
      <w:lang w:val="en-GB"/>
    </w:rPr>
  </w:style>
  <w:style w:type="paragraph" w:customStyle="1" w:styleId="AbstrakText1Firstline085cmLinespacingsingle">
    <w:name w:val="Abstrak Text 1 + First line:  0.85 cm Line spacing:  single"/>
    <w:basedOn w:val="BodyText2"/>
    <w:autoRedefine/>
    <w:rsid w:val="001E176A"/>
    <w:pPr>
      <w:spacing w:after="0" w:line="240" w:lineRule="auto"/>
      <w:ind w:firstLine="482"/>
    </w:pPr>
    <w:rPr>
      <w:i/>
      <w:sz w:val="20"/>
      <w:szCs w:val="20"/>
      <w:lang w:val="en-GB"/>
    </w:rPr>
  </w:style>
  <w:style w:type="paragraph" w:customStyle="1" w:styleId="IsiText1Firstline085cmLinespacingsingle">
    <w:name w:val="Isi Text 1 + First line:  0.85 cm Line spacing:  single"/>
    <w:basedOn w:val="BodyText2"/>
    <w:autoRedefine/>
    <w:rsid w:val="001E176A"/>
    <w:pPr>
      <w:spacing w:after="0" w:line="240" w:lineRule="auto"/>
      <w:ind w:firstLine="480"/>
    </w:pPr>
    <w:rPr>
      <w:rFonts w:cs="Arial"/>
      <w:color w:val="000000"/>
      <w:sz w:val="20"/>
      <w:szCs w:val="22"/>
    </w:rPr>
  </w:style>
  <w:style w:type="paragraph" w:customStyle="1" w:styleId="RefensiArial10ptBlackJustified">
    <w:name w:val="Refensi Arial 10 pt Black Justified"/>
    <w:basedOn w:val="Normal"/>
    <w:rsid w:val="001E176A"/>
    <w:rPr>
      <w:color w:val="000000"/>
      <w:sz w:val="20"/>
      <w:szCs w:val="20"/>
      <w:lang w:val="en-GB"/>
    </w:rPr>
  </w:style>
  <w:style w:type="paragraph" w:customStyle="1" w:styleId="StyleAbstractIsi10pt">
    <w:name w:val="Style Abstract Isi + 10 pt"/>
    <w:basedOn w:val="Normal"/>
    <w:rsid w:val="00C05160"/>
    <w:pPr>
      <w:ind w:firstLine="482"/>
    </w:pPr>
    <w:rPr>
      <w:i/>
      <w:color w:val="000000"/>
      <w:sz w:val="20"/>
      <w:szCs w:val="20"/>
    </w:rPr>
  </w:style>
  <w:style w:type="paragraph" w:customStyle="1" w:styleId="StyleISIText210ptFirstline085cmLinespacingsin">
    <w:name w:val="Style ISI Text 2 + 10 pt First line:  0.85 cm Line spacing:  sin..."/>
    <w:basedOn w:val="BodyText2"/>
    <w:rsid w:val="00C05160"/>
    <w:pPr>
      <w:spacing w:after="0" w:line="240" w:lineRule="auto"/>
      <w:ind w:firstLine="480"/>
    </w:pPr>
    <w:rPr>
      <w:color w:val="000000"/>
      <w:sz w:val="20"/>
      <w:szCs w:val="20"/>
      <w:lang w:val="en-GB"/>
    </w:rPr>
  </w:style>
  <w:style w:type="paragraph" w:customStyle="1" w:styleId="StyleStyleISIText210ptFirstline085cmLinespacing">
    <w:name w:val="Style Style ISI Text 2 + 10 pt First line:  0.85 cm Line spacing:  ..."/>
    <w:basedOn w:val="StyleISIText210ptFirstline085cmLinespacingsin"/>
    <w:rsid w:val="002B2FCF"/>
    <w:rPr>
      <w:i/>
      <w:iCs/>
    </w:rPr>
  </w:style>
  <w:style w:type="paragraph" w:customStyle="1" w:styleId="Referensi">
    <w:name w:val="Referensi"/>
    <w:basedOn w:val="Normal"/>
    <w:rsid w:val="00BF1122"/>
    <w:pPr>
      <w:adjustRightInd w:val="0"/>
      <w:snapToGrid w:val="0"/>
    </w:pPr>
    <w:rPr>
      <w:rFonts w:eastAsia="SimSun" w:cs="Arial"/>
      <w:color w:val="000000"/>
      <w:sz w:val="20"/>
      <w:szCs w:val="20"/>
      <w:lang w:eastAsia="zh-CN"/>
    </w:rPr>
  </w:style>
  <w:style w:type="paragraph" w:customStyle="1" w:styleId="Abstract">
    <w:name w:val="Abstract"/>
    <w:basedOn w:val="StyleAbstractIsi10pt"/>
    <w:rsid w:val="00BF1122"/>
  </w:style>
  <w:style w:type="paragraph" w:customStyle="1" w:styleId="Abstact">
    <w:name w:val="Abstact"/>
    <w:basedOn w:val="StyleAbstractIsi10pt"/>
    <w:rsid w:val="00BF1122"/>
    <w:rPr>
      <w:szCs w:val="22"/>
    </w:rPr>
  </w:style>
  <w:style w:type="table" w:styleId="TableGrid">
    <w:name w:val="Table Grid"/>
    <w:basedOn w:val="TableNormal"/>
    <w:rsid w:val="004C74A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4C74A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B1227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8B1227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sumardiono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7</Words>
  <Characters>38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joko Prihandono</dc:creator>
  <cp:keywords/>
  <dc:description/>
  <cp:lastModifiedBy>User</cp:lastModifiedBy>
  <cp:revision>2</cp:revision>
  <dcterms:created xsi:type="dcterms:W3CDTF">2019-07-01T05:04:00Z</dcterms:created>
  <dcterms:modified xsi:type="dcterms:W3CDTF">2019-07-01T05:04:00Z</dcterms:modified>
</cp:coreProperties>
</file>